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0B11B1" w:rsidRDefault="00B92850" w:rsidP="00B92850">
      <w:pPr>
        <w:pStyle w:val="Heading3"/>
        <w:keepNext w:val="0"/>
        <w:keepLines w:val="0"/>
        <w:spacing w:before="300" w:after="160" w:line="264" w:lineRule="auto"/>
        <w:jc w:val="right"/>
        <w:rPr>
          <w:rFonts w:ascii="Roboto" w:eastAsia="Roboto" w:hAnsi="Roboto" w:cs="Roboto"/>
          <w:b/>
          <w:color w:val="000000"/>
          <w:sz w:val="36"/>
          <w:szCs w:val="36"/>
        </w:rPr>
      </w:pPr>
      <w:bookmarkStart w:id="0" w:name="_hqm8hl8eobj2" w:colFirst="0" w:colLast="0"/>
      <w:bookmarkEnd w:id="0"/>
      <w:r>
        <w:rPr>
          <w:rFonts w:ascii="Roboto" w:eastAsia="Roboto" w:hAnsi="Roboto" w:cs="Roboto"/>
          <w:b/>
          <w:color w:val="000000"/>
          <w:sz w:val="36"/>
          <w:szCs w:val="36"/>
        </w:rPr>
        <w:t>Choose the correct option-</w:t>
      </w:r>
    </w:p>
    <w:p w14:paraId="00000002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. I __________ working all afternoon and have just finished the assignment.</w:t>
      </w:r>
    </w:p>
    <w:p w14:paraId="0000000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ve been</w:t>
      </w:r>
    </w:p>
    <w:p w14:paraId="0000000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d been</w:t>
      </w:r>
    </w:p>
    <w:p w14:paraId="0000000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shall be</w:t>
      </w:r>
    </w:p>
    <w:p w14:paraId="0000000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am</w:t>
      </w:r>
    </w:p>
    <w:p w14:paraId="0000000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0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</w:t>
      </w:r>
    </w:p>
    <w:p w14:paraId="00000009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. Rohan __________ the movie before he read the review.</w:t>
      </w:r>
    </w:p>
    <w:p w14:paraId="0000000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watches</w:t>
      </w:r>
    </w:p>
    <w:p w14:paraId="0000000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ve watched</w:t>
      </w:r>
    </w:p>
    <w:p w14:paraId="0000000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d watched</w:t>
      </w:r>
    </w:p>
    <w:p w14:paraId="0000000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was watching</w:t>
      </w:r>
    </w:p>
    <w:p w14:paraId="0000000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</w:t>
      </w:r>
    </w:p>
    <w:p w14:paraId="0000000F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. He __________ in the States but he still does not have a command over the English language.</w:t>
      </w:r>
    </w:p>
    <w:p w14:paraId="0000001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ve been living</w:t>
      </w:r>
    </w:p>
    <w:p w14:paraId="0000001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 been living</w:t>
      </w:r>
    </w:p>
    <w:p w14:paraId="0000001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li</w:t>
      </w:r>
      <w:r>
        <w:rPr>
          <w:rFonts w:ascii="Roboto" w:eastAsia="Roboto" w:hAnsi="Roboto" w:cs="Roboto"/>
          <w:sz w:val="26"/>
          <w:szCs w:val="26"/>
        </w:rPr>
        <w:t>ved</w:t>
      </w:r>
    </w:p>
    <w:p w14:paraId="0000001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living</w:t>
      </w:r>
    </w:p>
    <w:p w14:paraId="0000001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15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. By the next month, we shall __________ the project.</w:t>
      </w:r>
    </w:p>
    <w:p w14:paraId="0000001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s completed</w:t>
      </w:r>
    </w:p>
    <w:p w14:paraId="0000001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completing</w:t>
      </w:r>
    </w:p>
    <w:p w14:paraId="0000001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C completed</w:t>
      </w:r>
    </w:p>
    <w:p w14:paraId="0000001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e completed</w:t>
      </w:r>
    </w:p>
    <w:p w14:paraId="0000001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</w:t>
      </w:r>
    </w:p>
    <w:p w14:paraId="0000001B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5. Every boy and girl  __________ in the class today.</w:t>
      </w:r>
    </w:p>
    <w:p w14:paraId="0000001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are present</w:t>
      </w:r>
    </w:p>
    <w:p w14:paraId="0000001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is present</w:t>
      </w:r>
    </w:p>
    <w:p w14:paraId="0000001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present</w:t>
      </w:r>
    </w:p>
    <w:p w14:paraId="0000001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d present</w:t>
      </w:r>
    </w:p>
    <w:p w14:paraId="0000002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21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6. He __________ daily for a year now.</w:t>
      </w:r>
    </w:p>
    <w:p w14:paraId="0000002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exercises</w:t>
      </w:r>
    </w:p>
    <w:p w14:paraId="0000002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was exercising</w:t>
      </w:r>
    </w:p>
    <w:p w14:paraId="0000002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s been exercising</w:t>
      </w:r>
    </w:p>
    <w:p w14:paraId="0000002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e been exercising</w:t>
      </w:r>
    </w:p>
    <w:p w14:paraId="0000002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27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7. I __________ this book since morning.</w:t>
      </w:r>
    </w:p>
    <w:p w14:paraId="0000002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d been reading</w:t>
      </w:r>
    </w:p>
    <w:p w14:paraId="0000002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 been reading</w:t>
      </w:r>
    </w:p>
    <w:p w14:paraId="0000002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had read</w:t>
      </w:r>
    </w:p>
    <w:p w14:paraId="0000002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shall be reading</w:t>
      </w:r>
    </w:p>
    <w:p w14:paraId="0000002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2D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8. Which tense is used</w:t>
      </w:r>
      <w:r>
        <w:rPr>
          <w:rFonts w:ascii="Roboto" w:eastAsia="Roboto" w:hAnsi="Roboto" w:cs="Roboto"/>
          <w:b/>
          <w:sz w:val="26"/>
          <w:szCs w:val="26"/>
        </w:rPr>
        <w:t xml:space="preserve"> to express general truths and facts?</w:t>
      </w:r>
    </w:p>
    <w:p w14:paraId="0000002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resent continuous tense</w:t>
      </w:r>
    </w:p>
    <w:p w14:paraId="0000002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resent perfect tense</w:t>
      </w:r>
    </w:p>
    <w:p w14:paraId="0000003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ast perfect tense</w:t>
      </w:r>
    </w:p>
    <w:p w14:paraId="0000003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D Present indefinite tense</w:t>
      </w:r>
    </w:p>
    <w:p w14:paraId="0000003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</w:t>
      </w:r>
    </w:p>
    <w:p w14:paraId="00000033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9. According to the prevailing rate, two dozen __________ rupees one hundred.</w:t>
      </w:r>
    </w:p>
    <w:p w14:paraId="0000003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costs</w:t>
      </w:r>
    </w:p>
    <w:p w14:paraId="0000003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cost</w:t>
      </w:r>
    </w:p>
    <w:p w14:paraId="0000003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costing</w:t>
      </w:r>
    </w:p>
    <w:p w14:paraId="0000003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costed</w:t>
      </w:r>
    </w:p>
    <w:p w14:paraId="0000003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3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0. The Council __________ made its decision</w:t>
      </w:r>
      <w:r>
        <w:rPr>
          <w:rFonts w:ascii="Roboto" w:eastAsia="Roboto" w:hAnsi="Roboto" w:cs="Roboto"/>
          <w:sz w:val="26"/>
          <w:szCs w:val="26"/>
        </w:rPr>
        <w:t>.</w:t>
      </w:r>
    </w:p>
    <w:p w14:paraId="0000003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ve</w:t>
      </w:r>
    </w:p>
    <w:p w14:paraId="0000003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ve had</w:t>
      </w:r>
    </w:p>
    <w:p w14:paraId="0000003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s</w:t>
      </w:r>
    </w:p>
    <w:p w14:paraId="0000003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ing</w:t>
      </w:r>
    </w:p>
    <w:p w14:paraId="0000003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</w:t>
      </w:r>
    </w:p>
    <w:p w14:paraId="0000003F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1. What do tenses as the form of a verb help to determine?</w:t>
      </w:r>
    </w:p>
    <w:p w14:paraId="0000004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The time of the action</w:t>
      </w:r>
    </w:p>
    <w:p w14:paraId="0000004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The state of the action</w:t>
      </w:r>
    </w:p>
    <w:p w14:paraId="0000004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Both (A) and (B)</w:t>
      </w:r>
    </w:p>
    <w:p w14:paraId="0000004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The number of action</w:t>
      </w:r>
    </w:p>
    <w:p w14:paraId="0000004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</w:t>
      </w:r>
    </w:p>
    <w:p w14:paraId="0000004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2. Which tense is used to show the completion of an action by a certain time in the future</w:t>
      </w:r>
      <w:r>
        <w:rPr>
          <w:rFonts w:ascii="Roboto" w:eastAsia="Roboto" w:hAnsi="Roboto" w:cs="Roboto"/>
          <w:sz w:val="26"/>
          <w:szCs w:val="26"/>
        </w:rPr>
        <w:t>?</w:t>
      </w:r>
    </w:p>
    <w:p w14:paraId="0000004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Future perfect tense</w:t>
      </w:r>
    </w:p>
    <w:p w14:paraId="0000004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resent indefinite tense</w:t>
      </w:r>
    </w:p>
    <w:p w14:paraId="0000004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Future perfect continuous tense</w:t>
      </w:r>
    </w:p>
    <w:p w14:paraId="0000004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D Both (A) and (C)</w:t>
      </w:r>
    </w:p>
    <w:p w14:paraId="0000004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4B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3. Identify the tense used in the following sentence. “</w:t>
      </w:r>
      <w:r>
        <w:rPr>
          <w:rFonts w:ascii="Roboto" w:eastAsia="Roboto" w:hAnsi="Roboto" w:cs="Roboto"/>
          <w:b/>
          <w:sz w:val="26"/>
          <w:szCs w:val="26"/>
        </w:rPr>
        <w:t>When I reached the bookstore, all the copies had already been sold.”</w:t>
      </w:r>
    </w:p>
    <w:p w14:paraId="0000004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ast perfect tense</w:t>
      </w:r>
    </w:p>
    <w:p w14:paraId="0000004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ast indefinite tense</w:t>
      </w:r>
    </w:p>
    <w:p w14:paraId="0000004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resent perfect tense</w:t>
      </w:r>
    </w:p>
    <w:p w14:paraId="0000004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resent indefinite tense</w:t>
      </w:r>
    </w:p>
    <w:p w14:paraId="0000005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51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4. The wise leader and politician __________ assassinated.</w:t>
      </w:r>
    </w:p>
    <w:p w14:paraId="0000005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are</w:t>
      </w:r>
    </w:p>
    <w:p w14:paraId="0000005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 been</w:t>
      </w:r>
    </w:p>
    <w:p w14:paraId="0000005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been</w:t>
      </w:r>
    </w:p>
    <w:p w14:paraId="0000005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e had been</w:t>
      </w:r>
    </w:p>
    <w:p w14:paraId="0000005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57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5. Neither of the paintings __________ sold.</w:t>
      </w:r>
    </w:p>
    <w:p w14:paraId="0000005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ve been</w:t>
      </w:r>
    </w:p>
    <w:p w14:paraId="0000005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were</w:t>
      </w:r>
    </w:p>
    <w:p w14:paraId="0000005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are</w:t>
      </w:r>
    </w:p>
    <w:p w14:paraId="0000005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was</w:t>
      </w:r>
    </w:p>
    <w:p w14:paraId="0000005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5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</w:t>
      </w:r>
    </w:p>
    <w:p w14:paraId="0000005E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6. Sita or her brothers __________ to be blamed.</w:t>
      </w:r>
    </w:p>
    <w:p w14:paraId="0000005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is</w:t>
      </w:r>
    </w:p>
    <w:p w14:paraId="0000006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</w:t>
      </w:r>
    </w:p>
    <w:p w14:paraId="0000006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C are</w:t>
      </w:r>
    </w:p>
    <w:p w14:paraId="0000006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was</w:t>
      </w:r>
    </w:p>
    <w:p w14:paraId="0000006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A </w:t>
      </w:r>
    </w:p>
    <w:p w14:paraId="00000064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7. The Chief guest, with his wife, __________.</w:t>
      </w:r>
    </w:p>
    <w:p w14:paraId="0000006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s left</w:t>
      </w:r>
    </w:p>
    <w:p w14:paraId="0000006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are leaving</w:t>
      </w:r>
    </w:p>
    <w:p w14:paraId="0000006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left</w:t>
      </w:r>
    </w:p>
    <w:p w14:paraId="0000006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left</w:t>
      </w:r>
    </w:p>
    <w:p w14:paraId="0000006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6A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8. The quality of products __________ over time.</w:t>
      </w:r>
    </w:p>
    <w:p w14:paraId="0000006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are degrading</w:t>
      </w:r>
    </w:p>
    <w:p w14:paraId="0000006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ve been degrading</w:t>
      </w:r>
    </w:p>
    <w:p w14:paraId="0000006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degrading</w:t>
      </w:r>
    </w:p>
    <w:p w14:paraId="0000006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were degraded</w:t>
      </w:r>
    </w:p>
    <w:p w14:paraId="0000006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7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</w:t>
      </w:r>
    </w:p>
    <w:p w14:paraId="00000071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19. The news __________ not updated timely.</w:t>
      </w:r>
    </w:p>
    <w:p w14:paraId="0000007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were</w:t>
      </w:r>
    </w:p>
    <w:p w14:paraId="0000007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ve</w:t>
      </w:r>
    </w:p>
    <w:p w14:paraId="0000007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is</w:t>
      </w:r>
    </w:p>
    <w:p w14:paraId="0000007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are</w:t>
      </w:r>
    </w:p>
    <w:p w14:paraId="0000007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C </w:t>
      </w:r>
    </w:p>
    <w:p w14:paraId="00000077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0. They __________ into their cars and drove away.</w:t>
      </w:r>
    </w:p>
    <w:p w14:paraId="0000007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s got</w:t>
      </w:r>
    </w:p>
    <w:p w14:paraId="0000007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ve got</w:t>
      </w:r>
    </w:p>
    <w:p w14:paraId="0000007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C gets</w:t>
      </w:r>
    </w:p>
    <w:p w14:paraId="0000007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got</w:t>
      </w:r>
    </w:p>
    <w:p w14:paraId="0000007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</w:t>
      </w:r>
    </w:p>
    <w:p w14:paraId="0000007D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1. Choose the sentence with the future perfect tense.</w:t>
      </w:r>
    </w:p>
    <w:p w14:paraId="0000007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They shall have arrived by then.</w:t>
      </w:r>
    </w:p>
    <w:p w14:paraId="0000007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They shall be arriving by then.</w:t>
      </w:r>
    </w:p>
    <w:p w14:paraId="0000008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They shall arrive by then.</w:t>
      </w:r>
    </w:p>
    <w:p w14:paraId="0000008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They shall have been arriving by then.</w:t>
      </w:r>
    </w:p>
    <w:p w14:paraId="0000008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83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2. Identify the tense used in the following sentence. “We</w:t>
      </w:r>
      <w:r>
        <w:rPr>
          <w:rFonts w:ascii="Roboto" w:eastAsia="Roboto" w:hAnsi="Roboto" w:cs="Roboto"/>
          <w:b/>
          <w:sz w:val="26"/>
          <w:szCs w:val="26"/>
        </w:rPr>
        <w:t xml:space="preserve"> are going to reach the destination as scheduled.”</w:t>
      </w:r>
    </w:p>
    <w:p w14:paraId="0000008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resent continuous tense</w:t>
      </w:r>
    </w:p>
    <w:p w14:paraId="0000008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Future perfect continuous tense</w:t>
      </w:r>
    </w:p>
    <w:p w14:paraId="0000008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Future continuous tense</w:t>
      </w:r>
    </w:p>
    <w:p w14:paraId="0000008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resent perfect continuous tense</w:t>
      </w:r>
    </w:p>
    <w:p w14:paraId="0000008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89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3. Which tense is used to express an action going at some point in the past?</w:t>
      </w:r>
    </w:p>
    <w:p w14:paraId="0000008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A </w:t>
      </w:r>
      <w:r>
        <w:rPr>
          <w:rFonts w:ascii="Roboto" w:eastAsia="Roboto" w:hAnsi="Roboto" w:cs="Roboto"/>
          <w:sz w:val="26"/>
          <w:szCs w:val="26"/>
        </w:rPr>
        <w:t>Past indefinite tense</w:t>
      </w:r>
    </w:p>
    <w:p w14:paraId="0000008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ast perfect continuous tense</w:t>
      </w:r>
    </w:p>
    <w:p w14:paraId="0000008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ast continuous tense</w:t>
      </w:r>
    </w:p>
    <w:p w14:paraId="0000008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ast perfect continuous tense</w:t>
      </w:r>
    </w:p>
    <w:p w14:paraId="0000008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8F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4. Each of the four army soldiers __________ for the mission.</w:t>
      </w:r>
    </w:p>
    <w:p w14:paraId="0000009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were ready</w:t>
      </w:r>
    </w:p>
    <w:p w14:paraId="0000009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are ready</w:t>
      </w:r>
    </w:p>
    <w:p w14:paraId="0000009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C was ready</w:t>
      </w:r>
    </w:p>
    <w:p w14:paraId="0000009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e been ready</w:t>
      </w:r>
    </w:p>
    <w:p w14:paraId="0000009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</w:t>
      </w:r>
    </w:p>
    <w:p w14:paraId="00000095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5. The thief and the eye-witness __________.</w:t>
      </w:r>
    </w:p>
    <w:p w14:paraId="0000009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s escaped</w:t>
      </w:r>
    </w:p>
    <w:p w14:paraId="0000009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 been escaping</w:t>
      </w:r>
    </w:p>
    <w:p w14:paraId="0000009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was escaping</w:t>
      </w:r>
    </w:p>
    <w:p w14:paraId="0000009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e escaped</w:t>
      </w:r>
    </w:p>
    <w:p w14:paraId="0000009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</w:t>
      </w:r>
    </w:p>
    <w:p w14:paraId="0000009B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6. Back in my native place, I __________ a smartphone.</w:t>
      </w:r>
    </w:p>
    <w:p w14:paraId="0000009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did not have</w:t>
      </w:r>
    </w:p>
    <w:p w14:paraId="0000009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do not have</w:t>
      </w:r>
    </w:p>
    <w:p w14:paraId="0000009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did not had</w:t>
      </w:r>
    </w:p>
    <w:p w14:paraId="0000009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do not had</w:t>
      </w:r>
    </w:p>
    <w:p w14:paraId="000000A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A1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7. Choose the correct sent</w:t>
      </w:r>
      <w:r>
        <w:rPr>
          <w:rFonts w:ascii="Roboto" w:eastAsia="Roboto" w:hAnsi="Roboto" w:cs="Roboto"/>
          <w:b/>
          <w:sz w:val="26"/>
          <w:szCs w:val="26"/>
        </w:rPr>
        <w:t>ence.</w:t>
      </w:r>
    </w:p>
    <w:p w14:paraId="000000A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When I woke up, he has already eaten breakfast.</w:t>
      </w:r>
    </w:p>
    <w:p w14:paraId="000000A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When I woke up, he had already eaten breakfast.</w:t>
      </w:r>
    </w:p>
    <w:p w14:paraId="000000A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When I had woken up, he had already ate breakfast.</w:t>
      </w:r>
    </w:p>
    <w:p w14:paraId="000000A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When I had woken up, he has already ate breakfast.</w:t>
      </w:r>
    </w:p>
    <w:p w14:paraId="000000A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A7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8. I __________ the medicine as prescrib</w:t>
      </w:r>
      <w:r>
        <w:rPr>
          <w:rFonts w:ascii="Roboto" w:eastAsia="Roboto" w:hAnsi="Roboto" w:cs="Roboto"/>
          <w:b/>
          <w:sz w:val="26"/>
          <w:szCs w:val="26"/>
        </w:rPr>
        <w:t>ed by the doctor for a week now.</w:t>
      </w:r>
    </w:p>
    <w:p w14:paraId="000000A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takes</w:t>
      </w:r>
    </w:p>
    <w:p w14:paraId="000000A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ve been taking</w:t>
      </w:r>
    </w:p>
    <w:p w14:paraId="000000A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would have taken</w:t>
      </w:r>
    </w:p>
    <w:p w14:paraId="000000A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D have had been taking</w:t>
      </w:r>
    </w:p>
    <w:p w14:paraId="000000A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B </w:t>
      </w:r>
    </w:p>
    <w:p w14:paraId="000000AD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29. You and I __________ the obligations.</w:t>
      </w:r>
    </w:p>
    <w:p w14:paraId="000000A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am fulfilled</w:t>
      </w:r>
    </w:p>
    <w:p w14:paraId="000000A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 been fulfilling</w:t>
      </w:r>
    </w:p>
    <w:p w14:paraId="000000B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fulfilled</w:t>
      </w:r>
    </w:p>
    <w:p w14:paraId="000000B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s fulfilled</w:t>
      </w:r>
    </w:p>
    <w:p w14:paraId="000000B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C </w:t>
      </w:r>
    </w:p>
    <w:p w14:paraId="000000B3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0. Identify the tense used in the sentence. “Her brother will walk her down the aisle.”</w:t>
      </w:r>
    </w:p>
    <w:p w14:paraId="000000B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Future indefinite tense</w:t>
      </w:r>
    </w:p>
    <w:p w14:paraId="000000B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Future perfect tense</w:t>
      </w:r>
    </w:p>
    <w:p w14:paraId="000000B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resent indefinite tense</w:t>
      </w:r>
    </w:p>
    <w:p w14:paraId="000000B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resent perfect tense</w:t>
      </w:r>
    </w:p>
    <w:p w14:paraId="000000B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A </w:t>
      </w:r>
    </w:p>
    <w:p w14:paraId="000000B9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1. Choose the past perfect continuous tense form of the sentence. “The children played in the park throughout the evening.”</w:t>
      </w:r>
    </w:p>
    <w:p w14:paraId="000000B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The children played in the park throughout the evening.</w:t>
      </w:r>
    </w:p>
    <w:p w14:paraId="000000B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The children have been playing in the park throughout the evening.</w:t>
      </w:r>
    </w:p>
    <w:p w14:paraId="000000B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T</w:t>
      </w:r>
      <w:r>
        <w:rPr>
          <w:rFonts w:ascii="Roboto" w:eastAsia="Roboto" w:hAnsi="Roboto" w:cs="Roboto"/>
          <w:sz w:val="26"/>
          <w:szCs w:val="26"/>
        </w:rPr>
        <w:t>he children had played in the park throughout the evening.</w:t>
      </w:r>
    </w:p>
    <w:p w14:paraId="000000B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The children had been playing in the park throughout the evening.</w:t>
      </w:r>
    </w:p>
    <w:p w14:paraId="000000B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D </w:t>
      </w:r>
    </w:p>
    <w:p w14:paraId="000000BF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2. Identify the tense used in the sentence. “Here comes the soon-to-be bride!”</w:t>
      </w:r>
    </w:p>
    <w:p w14:paraId="000000C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resent continuous tense</w:t>
      </w:r>
    </w:p>
    <w:p w14:paraId="000000C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resent indefini</w:t>
      </w:r>
      <w:r>
        <w:rPr>
          <w:rFonts w:ascii="Roboto" w:eastAsia="Roboto" w:hAnsi="Roboto" w:cs="Roboto"/>
          <w:sz w:val="26"/>
          <w:szCs w:val="26"/>
        </w:rPr>
        <w:t>te tense</w:t>
      </w:r>
    </w:p>
    <w:p w14:paraId="000000C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C Future indefinite tense</w:t>
      </w:r>
    </w:p>
    <w:p w14:paraId="000000C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resent perfect tense</w:t>
      </w:r>
    </w:p>
    <w:p w14:paraId="000000C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B </w:t>
      </w:r>
    </w:p>
    <w:p w14:paraId="000000C5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 xml:space="preserve">Q33.  Identify the tense used in the underlined phrase. "The weatherman forecasted that it’s </w:t>
      </w:r>
      <w:r>
        <w:rPr>
          <w:rFonts w:ascii="Roboto" w:eastAsia="Roboto" w:hAnsi="Roboto" w:cs="Roboto"/>
          <w:b/>
          <w:sz w:val="26"/>
          <w:szCs w:val="26"/>
          <w:u w:val="single"/>
        </w:rPr>
        <w:t>going to rain</w:t>
      </w:r>
      <w:r>
        <w:rPr>
          <w:rFonts w:ascii="Roboto" w:eastAsia="Roboto" w:hAnsi="Roboto" w:cs="Roboto"/>
          <w:b/>
          <w:sz w:val="26"/>
          <w:szCs w:val="26"/>
        </w:rPr>
        <w:t>."</w:t>
      </w:r>
    </w:p>
    <w:p w14:paraId="000000C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resent indefinite tense</w:t>
      </w:r>
    </w:p>
    <w:p w14:paraId="000000C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Future indefinite tense</w:t>
      </w:r>
    </w:p>
    <w:p w14:paraId="000000C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Future perfect continuous tens</w:t>
      </w:r>
      <w:r>
        <w:rPr>
          <w:rFonts w:ascii="Roboto" w:eastAsia="Roboto" w:hAnsi="Roboto" w:cs="Roboto"/>
          <w:sz w:val="26"/>
          <w:szCs w:val="26"/>
        </w:rPr>
        <w:t>e</w:t>
      </w:r>
    </w:p>
    <w:p w14:paraId="000000C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Future continuous tense</w:t>
      </w:r>
    </w:p>
    <w:p w14:paraId="000000C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D </w:t>
      </w:r>
    </w:p>
    <w:p w14:paraId="000000CB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4. Two-thirds of the food supply __________ for the month.</w:t>
      </w:r>
    </w:p>
    <w:p w14:paraId="000000C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s been used</w:t>
      </w:r>
    </w:p>
    <w:p w14:paraId="000000C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were used</w:t>
      </w:r>
    </w:p>
    <w:p w14:paraId="000000C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been using</w:t>
      </w:r>
    </w:p>
    <w:p w14:paraId="000000C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s been using</w:t>
      </w:r>
    </w:p>
    <w:p w14:paraId="000000D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A </w:t>
      </w:r>
    </w:p>
    <w:p w14:paraId="000000D1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5. The technique of paraphrasing __________.</w:t>
      </w:r>
    </w:p>
    <w:p w14:paraId="000000D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are practised</w:t>
      </w:r>
    </w:p>
    <w:p w14:paraId="000000D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s to be practised</w:t>
      </w:r>
    </w:p>
    <w:p w14:paraId="000000D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ve to be practised</w:t>
      </w:r>
    </w:p>
    <w:p w14:paraId="000000D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is practising</w:t>
      </w:r>
    </w:p>
    <w:p w14:paraId="000000D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D </w:t>
      </w:r>
    </w:p>
    <w:p w14:paraId="000000D7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6. “Shyam and his brothers” __________ a famous sweet shop in our neighbourhood.</w:t>
      </w:r>
    </w:p>
    <w:p w14:paraId="000000D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are</w:t>
      </w:r>
    </w:p>
    <w:p w14:paraId="000000D9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lastRenderedPageBreak/>
        <w:t>B have been</w:t>
      </w:r>
    </w:p>
    <w:p w14:paraId="000000D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is</w:t>
      </w:r>
    </w:p>
    <w:p w14:paraId="000000D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ve</w:t>
      </w:r>
    </w:p>
    <w:p w14:paraId="000000D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D </w:t>
      </w:r>
    </w:p>
    <w:p w14:paraId="000000DD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7. Which tense is used to express that an action started in the past and is continuing till now?</w:t>
      </w:r>
    </w:p>
    <w:p w14:paraId="000000D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resent perfect tense</w:t>
      </w:r>
    </w:p>
    <w:p w14:paraId="000000DF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ast perfect continuous tense</w:t>
      </w:r>
    </w:p>
    <w:p w14:paraId="000000E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ast continuous tense</w:t>
      </w:r>
    </w:p>
    <w:p w14:paraId="000000E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resent perfect continuous tense</w:t>
      </w:r>
    </w:p>
    <w:p w14:paraId="000000E2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 xml:space="preserve">B </w:t>
      </w:r>
    </w:p>
    <w:p w14:paraId="000000E3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38. Identify the tense used in the sen</w:t>
      </w:r>
      <w:r>
        <w:rPr>
          <w:rFonts w:ascii="Roboto" w:eastAsia="Roboto" w:hAnsi="Roboto" w:cs="Roboto"/>
          <w:b/>
          <w:sz w:val="26"/>
          <w:szCs w:val="26"/>
        </w:rPr>
        <w:t>tence. “While he was in the military, he still regularly wrote to me.”</w:t>
      </w:r>
    </w:p>
    <w:p w14:paraId="000000E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ast indefinite tense</w:t>
      </w:r>
    </w:p>
    <w:p w14:paraId="000000E5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ast perfect tense</w:t>
      </w:r>
    </w:p>
    <w:p w14:paraId="000000E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resent indefinite</w:t>
      </w:r>
    </w:p>
    <w:p w14:paraId="000000E7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ast perfect continuous tense</w:t>
      </w:r>
    </w:p>
    <w:p w14:paraId="000000E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A </w:t>
      </w:r>
    </w:p>
    <w:p w14:paraId="000000E9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 xml:space="preserve">Q39. Identify the tense used in the underlined phrase. “He is always found </w:t>
      </w:r>
      <w:r>
        <w:rPr>
          <w:rFonts w:ascii="Roboto" w:eastAsia="Roboto" w:hAnsi="Roboto" w:cs="Roboto"/>
          <w:b/>
          <w:sz w:val="26"/>
          <w:szCs w:val="26"/>
          <w:u w:val="single"/>
        </w:rPr>
        <w:t>reading the newspaper</w:t>
      </w:r>
      <w:r>
        <w:rPr>
          <w:rFonts w:ascii="Roboto" w:eastAsia="Roboto" w:hAnsi="Roboto" w:cs="Roboto"/>
          <w:b/>
          <w:sz w:val="26"/>
          <w:szCs w:val="26"/>
        </w:rPr>
        <w:t>.”</w:t>
      </w:r>
    </w:p>
    <w:p w14:paraId="000000E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Present indefinite tense</w:t>
      </w:r>
    </w:p>
    <w:p w14:paraId="000000EB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Present perfect continuous tense</w:t>
      </w:r>
    </w:p>
    <w:p w14:paraId="000000E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Present continuous tense</w:t>
      </w:r>
    </w:p>
    <w:p w14:paraId="000000ED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Present perfect tense</w:t>
      </w:r>
    </w:p>
    <w:p w14:paraId="000000E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0EF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lastRenderedPageBreak/>
        <w:t>Q40. Fill in the blank with the present pe</w:t>
      </w:r>
      <w:r>
        <w:rPr>
          <w:rFonts w:ascii="Roboto" w:eastAsia="Roboto" w:hAnsi="Roboto" w:cs="Roboto"/>
          <w:b/>
          <w:sz w:val="26"/>
          <w:szCs w:val="26"/>
        </w:rPr>
        <w:t>rfect tense form of the verb given in the bracket. “James ___________ to visit her grandmother.” (go)</w:t>
      </w:r>
    </w:p>
    <w:p w14:paraId="000000F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 have been going</w:t>
      </w:r>
    </w:p>
    <w:p w14:paraId="000000F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 had gone</w:t>
      </w:r>
    </w:p>
    <w:p w14:paraId="000000F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 has gone</w:t>
      </w:r>
    </w:p>
    <w:p w14:paraId="000000F3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D has been going</w:t>
      </w:r>
    </w:p>
    <w:p w14:paraId="000000F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C </w:t>
      </w:r>
    </w:p>
    <w:p w14:paraId="000000F5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 xml:space="preserve">Q41. Fill in the blank with the future perfect continuous tense form of the verb given in the </w:t>
      </w:r>
      <w:r>
        <w:rPr>
          <w:rFonts w:ascii="Roboto" w:eastAsia="Roboto" w:hAnsi="Roboto" w:cs="Roboto"/>
          <w:b/>
          <w:sz w:val="26"/>
          <w:szCs w:val="26"/>
        </w:rPr>
        <w:t>bracket. “We __________ for an hour now.” (wait)</w:t>
      </w:r>
    </w:p>
    <w:p w14:paraId="000000F6" w14:textId="1FF6C080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A </w:t>
      </w:r>
      <w:r>
        <w:rPr>
          <w:rFonts w:ascii="Roboto" w:eastAsia="Roboto" w:hAnsi="Roboto" w:cs="Roboto"/>
          <w:sz w:val="26"/>
          <w:szCs w:val="26"/>
        </w:rPr>
        <w:t>shall have been waiting</w:t>
      </w:r>
    </w:p>
    <w:p w14:paraId="000000F7" w14:textId="38F3FF9A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B </w:t>
      </w:r>
      <w:r>
        <w:rPr>
          <w:rFonts w:ascii="Roboto" w:eastAsia="Roboto" w:hAnsi="Roboto" w:cs="Roboto"/>
          <w:sz w:val="26"/>
          <w:szCs w:val="26"/>
        </w:rPr>
        <w:t>have been waiting</w:t>
      </w:r>
    </w:p>
    <w:p w14:paraId="000000F8" w14:textId="657080E4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C </w:t>
      </w:r>
      <w:r>
        <w:rPr>
          <w:rFonts w:ascii="Roboto" w:eastAsia="Roboto" w:hAnsi="Roboto" w:cs="Roboto"/>
          <w:sz w:val="26"/>
          <w:szCs w:val="26"/>
        </w:rPr>
        <w:t>shall be waiting</w:t>
      </w:r>
    </w:p>
    <w:p w14:paraId="000000F9" w14:textId="2DE3150A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D </w:t>
      </w:r>
      <w:r>
        <w:rPr>
          <w:rFonts w:ascii="Roboto" w:eastAsia="Roboto" w:hAnsi="Roboto" w:cs="Roboto"/>
          <w:sz w:val="26"/>
          <w:szCs w:val="26"/>
        </w:rPr>
        <w:t>had been waiting</w:t>
      </w:r>
    </w:p>
    <w:p w14:paraId="000000F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0FB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2. Choose the present indefinite tense form of the sentence. “He had been sleeping.”</w:t>
      </w:r>
    </w:p>
    <w:p w14:paraId="000000FC" w14:textId="66698762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A </w:t>
      </w:r>
      <w:r>
        <w:rPr>
          <w:rFonts w:ascii="Roboto" w:eastAsia="Roboto" w:hAnsi="Roboto" w:cs="Roboto"/>
          <w:sz w:val="26"/>
          <w:szCs w:val="26"/>
        </w:rPr>
        <w:t>He has been sleeping.</w:t>
      </w:r>
    </w:p>
    <w:p w14:paraId="000000FD" w14:textId="1522C2EA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B </w:t>
      </w:r>
      <w:r>
        <w:rPr>
          <w:rFonts w:ascii="Roboto" w:eastAsia="Roboto" w:hAnsi="Roboto" w:cs="Roboto"/>
          <w:sz w:val="26"/>
          <w:szCs w:val="26"/>
        </w:rPr>
        <w:t>He had slept.</w:t>
      </w:r>
    </w:p>
    <w:p w14:paraId="000000FE" w14:textId="14DECCA6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C </w:t>
      </w:r>
      <w:r>
        <w:rPr>
          <w:rFonts w:ascii="Roboto" w:eastAsia="Roboto" w:hAnsi="Roboto" w:cs="Roboto"/>
          <w:sz w:val="26"/>
          <w:szCs w:val="26"/>
        </w:rPr>
        <w:t>He has slept.</w:t>
      </w:r>
    </w:p>
    <w:p w14:paraId="000000FF" w14:textId="2132C60D" w:rsidR="000B11B1" w:rsidRDefault="00B92850" w:rsidP="00B92850">
      <w:r>
        <w:rPr>
          <w:rFonts w:ascii="Roboto" w:eastAsia="Roboto" w:hAnsi="Roboto" w:cs="Roboto"/>
          <w:sz w:val="26"/>
          <w:szCs w:val="26"/>
        </w:rPr>
        <w:t xml:space="preserve">D </w:t>
      </w:r>
      <w:r>
        <w:rPr>
          <w:rFonts w:ascii="Roboto" w:eastAsia="Roboto" w:hAnsi="Roboto" w:cs="Roboto"/>
          <w:sz w:val="26"/>
          <w:szCs w:val="26"/>
        </w:rPr>
        <w:t>He sleeps.</w:t>
      </w:r>
    </w:p>
    <w:p w14:paraId="00000100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A</w:t>
      </w:r>
    </w:p>
    <w:p w14:paraId="00000101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3. Identify the tense used in the underlined phrase. “He joined the cooking school late but only in a f</w:t>
      </w:r>
      <w:r>
        <w:rPr>
          <w:rFonts w:ascii="Roboto" w:eastAsia="Roboto" w:hAnsi="Roboto" w:cs="Roboto"/>
          <w:b/>
          <w:sz w:val="26"/>
          <w:szCs w:val="26"/>
        </w:rPr>
        <w:t xml:space="preserve">ew months </w:t>
      </w:r>
      <w:r>
        <w:rPr>
          <w:rFonts w:ascii="Roboto" w:eastAsia="Roboto" w:hAnsi="Roboto" w:cs="Roboto"/>
          <w:b/>
          <w:sz w:val="26"/>
          <w:szCs w:val="26"/>
          <w:u w:val="single"/>
        </w:rPr>
        <w:t>had mastered</w:t>
      </w:r>
      <w:r>
        <w:rPr>
          <w:rFonts w:ascii="Roboto" w:eastAsia="Roboto" w:hAnsi="Roboto" w:cs="Roboto"/>
          <w:b/>
          <w:sz w:val="26"/>
          <w:szCs w:val="26"/>
        </w:rPr>
        <w:t xml:space="preserve"> the recipes.”</w:t>
      </w:r>
    </w:p>
    <w:p w14:paraId="00000102" w14:textId="77777777" w:rsidR="000B11B1" w:rsidRDefault="00B92850">
      <w:pPr>
        <w:numPr>
          <w:ilvl w:val="0"/>
          <w:numId w:val="10"/>
        </w:numPr>
      </w:pPr>
      <w:r>
        <w:rPr>
          <w:rFonts w:ascii="Roboto" w:eastAsia="Roboto" w:hAnsi="Roboto" w:cs="Roboto"/>
          <w:sz w:val="26"/>
          <w:szCs w:val="26"/>
        </w:rPr>
        <w:t>Past indefinite tense</w:t>
      </w:r>
    </w:p>
    <w:p w14:paraId="00000103" w14:textId="77777777" w:rsidR="000B11B1" w:rsidRDefault="00B92850">
      <w:pPr>
        <w:numPr>
          <w:ilvl w:val="0"/>
          <w:numId w:val="10"/>
        </w:numPr>
      </w:pPr>
      <w:r>
        <w:rPr>
          <w:rFonts w:ascii="Roboto" w:eastAsia="Roboto" w:hAnsi="Roboto" w:cs="Roboto"/>
          <w:sz w:val="26"/>
          <w:szCs w:val="26"/>
        </w:rPr>
        <w:t>Past perfect tense</w:t>
      </w:r>
    </w:p>
    <w:p w14:paraId="00000104" w14:textId="77777777" w:rsidR="000B11B1" w:rsidRDefault="00B92850">
      <w:pPr>
        <w:numPr>
          <w:ilvl w:val="0"/>
          <w:numId w:val="10"/>
        </w:numPr>
      </w:pPr>
      <w:r>
        <w:rPr>
          <w:rFonts w:ascii="Roboto" w:eastAsia="Roboto" w:hAnsi="Roboto" w:cs="Roboto"/>
          <w:sz w:val="26"/>
          <w:szCs w:val="26"/>
        </w:rPr>
        <w:t>Present perfect tense</w:t>
      </w:r>
    </w:p>
    <w:p w14:paraId="00000105" w14:textId="77777777" w:rsidR="000B11B1" w:rsidRDefault="00B92850">
      <w:pPr>
        <w:numPr>
          <w:ilvl w:val="0"/>
          <w:numId w:val="10"/>
        </w:numPr>
      </w:pPr>
      <w:r>
        <w:rPr>
          <w:rFonts w:ascii="Roboto" w:eastAsia="Roboto" w:hAnsi="Roboto" w:cs="Roboto"/>
          <w:sz w:val="26"/>
          <w:szCs w:val="26"/>
        </w:rPr>
        <w:t>Present indefinite tense</w:t>
      </w:r>
    </w:p>
    <w:p w14:paraId="00000106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B</w:t>
      </w:r>
    </w:p>
    <w:p w14:paraId="00000107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4. By the time she was fifteen, she __________ a beautiful singer.</w:t>
      </w:r>
    </w:p>
    <w:p w14:paraId="00000108" w14:textId="77777777" w:rsidR="000B11B1" w:rsidRDefault="00B92850">
      <w:pPr>
        <w:numPr>
          <w:ilvl w:val="0"/>
          <w:numId w:val="8"/>
        </w:numPr>
      </w:pPr>
      <w:r>
        <w:rPr>
          <w:rFonts w:ascii="Roboto" w:eastAsia="Roboto" w:hAnsi="Roboto" w:cs="Roboto"/>
          <w:sz w:val="26"/>
          <w:szCs w:val="26"/>
        </w:rPr>
        <w:t>shall become</w:t>
      </w:r>
    </w:p>
    <w:p w14:paraId="00000109" w14:textId="77777777" w:rsidR="000B11B1" w:rsidRDefault="00B92850">
      <w:pPr>
        <w:numPr>
          <w:ilvl w:val="0"/>
          <w:numId w:val="8"/>
        </w:numPr>
      </w:pPr>
      <w:r>
        <w:rPr>
          <w:rFonts w:ascii="Roboto" w:eastAsia="Roboto" w:hAnsi="Roboto" w:cs="Roboto"/>
          <w:sz w:val="26"/>
          <w:szCs w:val="26"/>
        </w:rPr>
        <w:lastRenderedPageBreak/>
        <w:t>become</w:t>
      </w:r>
    </w:p>
    <w:p w14:paraId="0000010A" w14:textId="77777777" w:rsidR="000B11B1" w:rsidRDefault="00B92850">
      <w:pPr>
        <w:numPr>
          <w:ilvl w:val="0"/>
          <w:numId w:val="8"/>
        </w:numPr>
      </w:pPr>
      <w:r>
        <w:rPr>
          <w:rFonts w:ascii="Roboto" w:eastAsia="Roboto" w:hAnsi="Roboto" w:cs="Roboto"/>
          <w:sz w:val="26"/>
          <w:szCs w:val="26"/>
        </w:rPr>
        <w:t>had become</w:t>
      </w:r>
    </w:p>
    <w:p w14:paraId="0000010B" w14:textId="77777777" w:rsidR="000B11B1" w:rsidRDefault="00B92850">
      <w:pPr>
        <w:numPr>
          <w:ilvl w:val="0"/>
          <w:numId w:val="8"/>
        </w:numPr>
      </w:pPr>
      <w:r>
        <w:rPr>
          <w:rFonts w:ascii="Roboto" w:eastAsia="Roboto" w:hAnsi="Roboto" w:cs="Roboto"/>
          <w:sz w:val="26"/>
          <w:szCs w:val="26"/>
        </w:rPr>
        <w:t>has becoming</w:t>
      </w:r>
    </w:p>
    <w:p w14:paraId="0000010C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C </w:t>
      </w:r>
    </w:p>
    <w:p w14:paraId="0000010D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5. Fill in the blank with the present perfect continuous tense form of the verb given in the bracket. “Adam __________ a health regime ev</w:t>
      </w:r>
      <w:r>
        <w:rPr>
          <w:rFonts w:ascii="Roboto" w:eastAsia="Roboto" w:hAnsi="Roboto" w:cs="Roboto"/>
          <w:b/>
          <w:sz w:val="26"/>
          <w:szCs w:val="26"/>
        </w:rPr>
        <w:t>eryday.” (follow)</w:t>
      </w:r>
    </w:p>
    <w:p w14:paraId="0000010E" w14:textId="77777777" w:rsidR="000B11B1" w:rsidRDefault="00B92850">
      <w:pPr>
        <w:numPr>
          <w:ilvl w:val="0"/>
          <w:numId w:val="9"/>
        </w:numPr>
      </w:pPr>
      <w:r>
        <w:rPr>
          <w:rFonts w:ascii="Roboto" w:eastAsia="Roboto" w:hAnsi="Roboto" w:cs="Roboto"/>
          <w:sz w:val="26"/>
          <w:szCs w:val="26"/>
        </w:rPr>
        <w:t>follows</w:t>
      </w:r>
    </w:p>
    <w:p w14:paraId="0000010F" w14:textId="77777777" w:rsidR="000B11B1" w:rsidRDefault="00B92850">
      <w:pPr>
        <w:numPr>
          <w:ilvl w:val="0"/>
          <w:numId w:val="9"/>
        </w:numPr>
      </w:pPr>
      <w:r>
        <w:rPr>
          <w:rFonts w:ascii="Roboto" w:eastAsia="Roboto" w:hAnsi="Roboto" w:cs="Roboto"/>
          <w:sz w:val="26"/>
          <w:szCs w:val="26"/>
        </w:rPr>
        <w:t>have been following</w:t>
      </w:r>
    </w:p>
    <w:p w14:paraId="00000110" w14:textId="77777777" w:rsidR="000B11B1" w:rsidRDefault="00B92850">
      <w:pPr>
        <w:numPr>
          <w:ilvl w:val="0"/>
          <w:numId w:val="9"/>
        </w:numPr>
      </w:pPr>
      <w:r>
        <w:rPr>
          <w:rFonts w:ascii="Roboto" w:eastAsia="Roboto" w:hAnsi="Roboto" w:cs="Roboto"/>
          <w:sz w:val="26"/>
          <w:szCs w:val="26"/>
        </w:rPr>
        <w:t>has been following</w:t>
      </w:r>
    </w:p>
    <w:p w14:paraId="00000111" w14:textId="77777777" w:rsidR="000B11B1" w:rsidRDefault="00B92850">
      <w:pPr>
        <w:numPr>
          <w:ilvl w:val="0"/>
          <w:numId w:val="9"/>
        </w:numPr>
      </w:pPr>
      <w:r>
        <w:rPr>
          <w:rFonts w:ascii="Roboto" w:eastAsia="Roboto" w:hAnsi="Roboto" w:cs="Roboto"/>
          <w:sz w:val="26"/>
          <w:szCs w:val="26"/>
        </w:rPr>
        <w:t>has followed</w:t>
      </w:r>
    </w:p>
    <w:p w14:paraId="00000112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A</w:t>
      </w:r>
    </w:p>
    <w:p w14:paraId="00000113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6. Neither she nor I __________ at home.</w:t>
      </w:r>
    </w:p>
    <w:p w14:paraId="00000114" w14:textId="77777777" w:rsidR="000B11B1" w:rsidRDefault="00B92850">
      <w:pPr>
        <w:numPr>
          <w:ilvl w:val="0"/>
          <w:numId w:val="6"/>
        </w:numPr>
      </w:pPr>
      <w:r>
        <w:rPr>
          <w:rFonts w:ascii="Roboto" w:eastAsia="Roboto" w:hAnsi="Roboto" w:cs="Roboto"/>
          <w:sz w:val="26"/>
          <w:szCs w:val="26"/>
        </w:rPr>
        <w:t>were</w:t>
      </w:r>
    </w:p>
    <w:p w14:paraId="00000115" w14:textId="77777777" w:rsidR="000B11B1" w:rsidRDefault="00B92850">
      <w:pPr>
        <w:numPr>
          <w:ilvl w:val="0"/>
          <w:numId w:val="6"/>
        </w:numPr>
      </w:pPr>
      <w:r>
        <w:rPr>
          <w:rFonts w:ascii="Roboto" w:eastAsia="Roboto" w:hAnsi="Roboto" w:cs="Roboto"/>
          <w:sz w:val="26"/>
          <w:szCs w:val="26"/>
        </w:rPr>
        <w:t>was</w:t>
      </w:r>
    </w:p>
    <w:p w14:paraId="00000116" w14:textId="77777777" w:rsidR="000B11B1" w:rsidRDefault="00B92850">
      <w:pPr>
        <w:numPr>
          <w:ilvl w:val="0"/>
          <w:numId w:val="6"/>
        </w:numPr>
      </w:pPr>
      <w:r>
        <w:rPr>
          <w:rFonts w:ascii="Roboto" w:eastAsia="Roboto" w:hAnsi="Roboto" w:cs="Roboto"/>
          <w:sz w:val="26"/>
          <w:szCs w:val="26"/>
        </w:rPr>
        <w:t>has been</w:t>
      </w:r>
    </w:p>
    <w:p w14:paraId="00000117" w14:textId="77777777" w:rsidR="000B11B1" w:rsidRDefault="00B92850">
      <w:pPr>
        <w:numPr>
          <w:ilvl w:val="0"/>
          <w:numId w:val="6"/>
        </w:numPr>
      </w:pPr>
      <w:r>
        <w:rPr>
          <w:rFonts w:ascii="Roboto" w:eastAsia="Roboto" w:hAnsi="Roboto" w:cs="Roboto"/>
          <w:sz w:val="26"/>
          <w:szCs w:val="26"/>
        </w:rPr>
        <w:t>be</w:t>
      </w:r>
    </w:p>
    <w:p w14:paraId="00000118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B </w:t>
      </w:r>
    </w:p>
    <w:p w14:paraId="00000119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7. My friends and I __________ stuck there.</w:t>
      </w:r>
    </w:p>
    <w:p w14:paraId="0000011A" w14:textId="77777777" w:rsidR="000B11B1" w:rsidRDefault="00B92850">
      <w:pPr>
        <w:numPr>
          <w:ilvl w:val="0"/>
          <w:numId w:val="5"/>
        </w:numPr>
      </w:pPr>
      <w:r>
        <w:rPr>
          <w:rFonts w:ascii="Roboto" w:eastAsia="Roboto" w:hAnsi="Roboto" w:cs="Roboto"/>
          <w:sz w:val="26"/>
          <w:szCs w:val="26"/>
        </w:rPr>
        <w:t>had been</w:t>
      </w:r>
    </w:p>
    <w:p w14:paraId="0000011B" w14:textId="77777777" w:rsidR="000B11B1" w:rsidRDefault="00B92850">
      <w:pPr>
        <w:numPr>
          <w:ilvl w:val="0"/>
          <w:numId w:val="5"/>
        </w:numPr>
      </w:pPr>
      <w:r>
        <w:rPr>
          <w:rFonts w:ascii="Roboto" w:eastAsia="Roboto" w:hAnsi="Roboto" w:cs="Roboto"/>
          <w:sz w:val="26"/>
          <w:szCs w:val="26"/>
        </w:rPr>
        <w:t>was</w:t>
      </w:r>
    </w:p>
    <w:p w14:paraId="0000011C" w14:textId="77777777" w:rsidR="000B11B1" w:rsidRDefault="00B92850">
      <w:pPr>
        <w:numPr>
          <w:ilvl w:val="0"/>
          <w:numId w:val="5"/>
        </w:numPr>
      </w:pPr>
      <w:r>
        <w:rPr>
          <w:rFonts w:ascii="Roboto" w:eastAsia="Roboto" w:hAnsi="Roboto" w:cs="Roboto"/>
          <w:sz w:val="26"/>
          <w:szCs w:val="26"/>
        </w:rPr>
        <w:t>has been</w:t>
      </w:r>
    </w:p>
    <w:p w14:paraId="0000011D" w14:textId="77777777" w:rsidR="000B11B1" w:rsidRDefault="00B92850">
      <w:pPr>
        <w:numPr>
          <w:ilvl w:val="0"/>
          <w:numId w:val="5"/>
        </w:numPr>
      </w:pPr>
      <w:r>
        <w:rPr>
          <w:rFonts w:ascii="Roboto" w:eastAsia="Roboto" w:hAnsi="Roboto" w:cs="Roboto"/>
          <w:sz w:val="26"/>
          <w:szCs w:val="26"/>
        </w:rPr>
        <w:t>have had been</w:t>
      </w:r>
    </w:p>
    <w:p w14:paraId="0000011E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11F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8. Choose the correct sentence.</w:t>
      </w:r>
    </w:p>
    <w:p w14:paraId="00000120" w14:textId="77777777" w:rsidR="000B11B1" w:rsidRDefault="00B92850">
      <w:pPr>
        <w:numPr>
          <w:ilvl w:val="0"/>
          <w:numId w:val="7"/>
        </w:numPr>
      </w:pPr>
      <w:r>
        <w:rPr>
          <w:rFonts w:ascii="Roboto" w:eastAsia="Roboto" w:hAnsi="Roboto" w:cs="Roboto"/>
          <w:sz w:val="26"/>
          <w:szCs w:val="26"/>
        </w:rPr>
        <w:t>Sam have gone to buy some groceries.</w:t>
      </w:r>
    </w:p>
    <w:p w14:paraId="00000121" w14:textId="77777777" w:rsidR="000B11B1" w:rsidRDefault="00B92850">
      <w:pPr>
        <w:numPr>
          <w:ilvl w:val="0"/>
          <w:numId w:val="7"/>
        </w:numPr>
      </w:pPr>
      <w:r>
        <w:rPr>
          <w:rFonts w:ascii="Roboto" w:eastAsia="Roboto" w:hAnsi="Roboto" w:cs="Roboto"/>
          <w:sz w:val="26"/>
          <w:szCs w:val="26"/>
        </w:rPr>
        <w:t>Sam had going to buy some groceries.</w:t>
      </w:r>
    </w:p>
    <w:p w14:paraId="00000122" w14:textId="77777777" w:rsidR="000B11B1" w:rsidRDefault="00B92850">
      <w:pPr>
        <w:numPr>
          <w:ilvl w:val="0"/>
          <w:numId w:val="7"/>
        </w:numPr>
      </w:pPr>
      <w:r>
        <w:rPr>
          <w:rFonts w:ascii="Roboto" w:eastAsia="Roboto" w:hAnsi="Roboto" w:cs="Roboto"/>
          <w:sz w:val="26"/>
          <w:szCs w:val="26"/>
        </w:rPr>
        <w:t>Sam be going to buy some groceries.</w:t>
      </w:r>
    </w:p>
    <w:p w14:paraId="00000123" w14:textId="77777777" w:rsidR="000B11B1" w:rsidRDefault="00B92850">
      <w:pPr>
        <w:numPr>
          <w:ilvl w:val="0"/>
          <w:numId w:val="7"/>
        </w:numPr>
      </w:pPr>
      <w:r>
        <w:rPr>
          <w:rFonts w:ascii="Roboto" w:eastAsia="Roboto" w:hAnsi="Roboto" w:cs="Roboto"/>
          <w:sz w:val="26"/>
          <w:szCs w:val="26"/>
        </w:rPr>
        <w:t>Sam is going to buy some groceries.</w:t>
      </w:r>
    </w:p>
    <w:p w14:paraId="00000124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D</w:t>
      </w:r>
    </w:p>
    <w:p w14:paraId="00000125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49. Which tense is used to express an action taking place in the future?</w:t>
      </w:r>
    </w:p>
    <w:p w14:paraId="00000126" w14:textId="77777777" w:rsidR="000B11B1" w:rsidRDefault="00B92850">
      <w:pPr>
        <w:numPr>
          <w:ilvl w:val="0"/>
          <w:numId w:val="4"/>
        </w:numPr>
      </w:pPr>
      <w:r>
        <w:rPr>
          <w:rFonts w:ascii="Roboto" w:eastAsia="Roboto" w:hAnsi="Roboto" w:cs="Roboto"/>
          <w:sz w:val="26"/>
          <w:szCs w:val="26"/>
        </w:rPr>
        <w:t>Future perfect tense</w:t>
      </w:r>
    </w:p>
    <w:p w14:paraId="00000127" w14:textId="77777777" w:rsidR="000B11B1" w:rsidRDefault="00B92850">
      <w:pPr>
        <w:numPr>
          <w:ilvl w:val="0"/>
          <w:numId w:val="4"/>
        </w:numPr>
      </w:pPr>
      <w:r>
        <w:rPr>
          <w:rFonts w:ascii="Roboto" w:eastAsia="Roboto" w:hAnsi="Roboto" w:cs="Roboto"/>
          <w:sz w:val="26"/>
          <w:szCs w:val="26"/>
        </w:rPr>
        <w:lastRenderedPageBreak/>
        <w:t>Future perfect continuous tense</w:t>
      </w:r>
    </w:p>
    <w:p w14:paraId="00000128" w14:textId="77777777" w:rsidR="000B11B1" w:rsidRDefault="00B92850">
      <w:pPr>
        <w:numPr>
          <w:ilvl w:val="0"/>
          <w:numId w:val="4"/>
        </w:numPr>
      </w:pPr>
      <w:r>
        <w:rPr>
          <w:rFonts w:ascii="Roboto" w:eastAsia="Roboto" w:hAnsi="Roboto" w:cs="Roboto"/>
          <w:sz w:val="26"/>
          <w:szCs w:val="26"/>
        </w:rPr>
        <w:t>Future indefinite tense</w:t>
      </w:r>
    </w:p>
    <w:p w14:paraId="00000129" w14:textId="77777777" w:rsidR="000B11B1" w:rsidRDefault="00B92850">
      <w:pPr>
        <w:numPr>
          <w:ilvl w:val="0"/>
          <w:numId w:val="4"/>
        </w:numPr>
      </w:pPr>
      <w:r>
        <w:rPr>
          <w:rFonts w:ascii="Roboto" w:eastAsia="Roboto" w:hAnsi="Roboto" w:cs="Roboto"/>
          <w:sz w:val="26"/>
          <w:szCs w:val="26"/>
        </w:rPr>
        <w:t>Future continuous tense</w:t>
      </w:r>
    </w:p>
    <w:p w14:paraId="0000012A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C</w:t>
      </w:r>
    </w:p>
    <w:p w14:paraId="0000012B" w14:textId="77777777" w:rsidR="000B11B1" w:rsidRDefault="00B92850">
      <w:pPr>
        <w:spacing w:after="160"/>
        <w:rPr>
          <w:rFonts w:ascii="Roboto" w:eastAsia="Roboto" w:hAnsi="Roboto" w:cs="Roboto"/>
          <w:b/>
          <w:sz w:val="26"/>
          <w:szCs w:val="26"/>
        </w:rPr>
      </w:pPr>
      <w:r>
        <w:rPr>
          <w:rFonts w:ascii="Roboto" w:eastAsia="Roboto" w:hAnsi="Roboto" w:cs="Roboto"/>
          <w:b/>
          <w:sz w:val="26"/>
          <w:szCs w:val="26"/>
        </w:rPr>
        <w:t>Q50. Chris __________ to attend the programme.</w:t>
      </w:r>
    </w:p>
    <w:p w14:paraId="0000012C" w14:textId="77777777" w:rsidR="000B11B1" w:rsidRDefault="00B92850">
      <w:pPr>
        <w:numPr>
          <w:ilvl w:val="0"/>
          <w:numId w:val="2"/>
        </w:numPr>
      </w:pPr>
      <w:r>
        <w:rPr>
          <w:rFonts w:ascii="Roboto" w:eastAsia="Roboto" w:hAnsi="Roboto" w:cs="Roboto"/>
          <w:sz w:val="26"/>
          <w:szCs w:val="26"/>
        </w:rPr>
        <w:t>did not wanted</w:t>
      </w:r>
    </w:p>
    <w:p w14:paraId="0000012D" w14:textId="77777777" w:rsidR="000B11B1" w:rsidRDefault="00B92850">
      <w:pPr>
        <w:numPr>
          <w:ilvl w:val="0"/>
          <w:numId w:val="2"/>
        </w:numPr>
      </w:pPr>
      <w:r>
        <w:rPr>
          <w:rFonts w:ascii="Roboto" w:eastAsia="Roboto" w:hAnsi="Roboto" w:cs="Roboto"/>
          <w:sz w:val="26"/>
          <w:szCs w:val="26"/>
        </w:rPr>
        <w:t>did not want</w:t>
      </w:r>
    </w:p>
    <w:p w14:paraId="0000012E" w14:textId="77777777" w:rsidR="000B11B1" w:rsidRDefault="00B92850">
      <w:pPr>
        <w:numPr>
          <w:ilvl w:val="0"/>
          <w:numId w:val="2"/>
        </w:numPr>
      </w:pPr>
      <w:r>
        <w:rPr>
          <w:rFonts w:ascii="Roboto" w:eastAsia="Roboto" w:hAnsi="Roboto" w:cs="Roboto"/>
          <w:sz w:val="26"/>
          <w:szCs w:val="26"/>
        </w:rPr>
        <w:t>do not wanted</w:t>
      </w:r>
    </w:p>
    <w:p w14:paraId="0000012F" w14:textId="77777777" w:rsidR="000B11B1" w:rsidRDefault="00B92850">
      <w:pPr>
        <w:numPr>
          <w:ilvl w:val="0"/>
          <w:numId w:val="2"/>
        </w:numPr>
      </w:pPr>
      <w:r>
        <w:rPr>
          <w:rFonts w:ascii="Roboto" w:eastAsia="Roboto" w:hAnsi="Roboto" w:cs="Roboto"/>
          <w:sz w:val="26"/>
          <w:szCs w:val="26"/>
        </w:rPr>
        <w:t>does not wanted</w:t>
      </w:r>
    </w:p>
    <w:p w14:paraId="00000130" w14:textId="77777777" w:rsidR="000B11B1" w:rsidRDefault="00B92850">
      <w:pPr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>B</w:t>
      </w:r>
    </w:p>
    <w:p w14:paraId="00000131" w14:textId="77777777" w:rsidR="000B11B1" w:rsidRDefault="00B92850">
      <w:pPr>
        <w:spacing w:after="160"/>
        <w:rPr>
          <w:rFonts w:ascii="Roboto" w:eastAsia="Roboto" w:hAnsi="Roboto" w:cs="Roboto"/>
          <w:sz w:val="26"/>
          <w:szCs w:val="26"/>
        </w:rPr>
      </w:pPr>
      <w:r>
        <w:rPr>
          <w:rFonts w:ascii="Roboto" w:eastAsia="Roboto" w:hAnsi="Roboto" w:cs="Roboto"/>
          <w:sz w:val="26"/>
          <w:szCs w:val="26"/>
        </w:rPr>
        <w:t xml:space="preserve"> </w:t>
      </w:r>
    </w:p>
    <w:p w14:paraId="00000132" w14:textId="77777777" w:rsidR="000B11B1" w:rsidRDefault="000B11B1">
      <w:pPr>
        <w:spacing w:after="160"/>
      </w:pPr>
    </w:p>
    <w:sectPr w:rsidR="000B11B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boto"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F15BCA"/>
    <w:multiLevelType w:val="multilevel"/>
    <w:tmpl w:val="3978011C"/>
    <w:lvl w:ilvl="0">
      <w:start w:val="1"/>
      <w:numFmt w:val="upperLetter"/>
      <w:lvlText w:val="%1."/>
      <w:lvlJc w:val="left"/>
      <w:pPr>
        <w:ind w:left="36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D214169"/>
    <w:multiLevelType w:val="multilevel"/>
    <w:tmpl w:val="25E05588"/>
    <w:lvl w:ilvl="0">
      <w:start w:val="1"/>
      <w:numFmt w:val="upperLetter"/>
      <w:lvlText w:val="%1."/>
      <w:lvlJc w:val="left"/>
      <w:pPr>
        <w:ind w:left="45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726251E"/>
    <w:multiLevelType w:val="multilevel"/>
    <w:tmpl w:val="2CD44C98"/>
    <w:lvl w:ilvl="0">
      <w:start w:val="1"/>
      <w:numFmt w:val="upperLetter"/>
      <w:lvlText w:val="%1."/>
      <w:lvlJc w:val="left"/>
      <w:pPr>
        <w:ind w:left="36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429E7404"/>
    <w:multiLevelType w:val="multilevel"/>
    <w:tmpl w:val="1DC8E892"/>
    <w:lvl w:ilvl="0">
      <w:start w:val="1"/>
      <w:numFmt w:val="upperLetter"/>
      <w:lvlText w:val="%1."/>
      <w:lvlJc w:val="left"/>
      <w:pPr>
        <w:ind w:left="36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4976026E"/>
    <w:multiLevelType w:val="multilevel"/>
    <w:tmpl w:val="EC7AAC8C"/>
    <w:lvl w:ilvl="0">
      <w:start w:val="1"/>
      <w:numFmt w:val="upperLetter"/>
      <w:lvlText w:val="%1."/>
      <w:lvlJc w:val="left"/>
      <w:pPr>
        <w:ind w:left="36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4AAE27BE"/>
    <w:multiLevelType w:val="multilevel"/>
    <w:tmpl w:val="DAA44482"/>
    <w:lvl w:ilvl="0">
      <w:start w:val="1"/>
      <w:numFmt w:val="upperLetter"/>
      <w:lvlText w:val="%1."/>
      <w:lvlJc w:val="left"/>
      <w:pPr>
        <w:ind w:left="45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5206682E"/>
    <w:multiLevelType w:val="multilevel"/>
    <w:tmpl w:val="14348A2C"/>
    <w:lvl w:ilvl="0">
      <w:start w:val="1"/>
      <w:numFmt w:val="upperLetter"/>
      <w:lvlText w:val="%1."/>
      <w:lvlJc w:val="left"/>
      <w:pPr>
        <w:ind w:left="36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5ED56E50"/>
    <w:multiLevelType w:val="multilevel"/>
    <w:tmpl w:val="9F2013D6"/>
    <w:lvl w:ilvl="0">
      <w:start w:val="1"/>
      <w:numFmt w:val="upperLetter"/>
      <w:lvlText w:val="%1."/>
      <w:lvlJc w:val="left"/>
      <w:pPr>
        <w:ind w:left="45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788723C5"/>
    <w:multiLevelType w:val="multilevel"/>
    <w:tmpl w:val="10B40A8E"/>
    <w:lvl w:ilvl="0">
      <w:start w:val="1"/>
      <w:numFmt w:val="upperLetter"/>
      <w:lvlText w:val="%1."/>
      <w:lvlJc w:val="left"/>
      <w:pPr>
        <w:ind w:left="36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B9A1878"/>
    <w:multiLevelType w:val="multilevel"/>
    <w:tmpl w:val="E20687D0"/>
    <w:lvl w:ilvl="0">
      <w:start w:val="1"/>
      <w:numFmt w:val="upperLetter"/>
      <w:lvlText w:val="%1."/>
      <w:lvlJc w:val="left"/>
      <w:pPr>
        <w:ind w:left="450" w:hanging="360"/>
      </w:pPr>
      <w:rPr>
        <w:rFonts w:ascii="Roboto" w:eastAsia="Roboto" w:hAnsi="Roboto" w:cs="Roboto"/>
        <w:sz w:val="26"/>
        <w:szCs w:val="26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4"/>
  </w:num>
  <w:num w:numId="2">
    <w:abstractNumId w:val="0"/>
  </w:num>
  <w:num w:numId="3">
    <w:abstractNumId w:val="9"/>
  </w:num>
  <w:num w:numId="4">
    <w:abstractNumId w:val="6"/>
  </w:num>
  <w:num w:numId="5">
    <w:abstractNumId w:val="2"/>
  </w:num>
  <w:num w:numId="6">
    <w:abstractNumId w:val="8"/>
  </w:num>
  <w:num w:numId="7">
    <w:abstractNumId w:val="1"/>
  </w:num>
  <w:num w:numId="8">
    <w:abstractNumId w:val="5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MDe1NLI0MTGzMDdS0lEKTi0uzszPAykwrAUA+JPGsywAAAA="/>
  </w:docVars>
  <w:rsids>
    <w:rsidRoot w:val="000B11B1"/>
    <w:rsid w:val="000B11B1"/>
    <w:rsid w:val="00B92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BE3199"/>
  <w15:docId w15:val="{4B733815-FD79-407F-8246-AD6B7E3B7A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3</Pages>
  <Words>1154</Words>
  <Characters>6579</Characters>
  <Application>Microsoft Office Word</Application>
  <DocSecurity>0</DocSecurity>
  <Lines>54</Lines>
  <Paragraphs>15</Paragraphs>
  <ScaleCrop>false</ScaleCrop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urushotam.thakur@outlook.com</cp:lastModifiedBy>
  <cp:revision>2</cp:revision>
  <dcterms:created xsi:type="dcterms:W3CDTF">2021-02-21T18:59:00Z</dcterms:created>
  <dcterms:modified xsi:type="dcterms:W3CDTF">2021-02-21T19:02:00Z</dcterms:modified>
</cp:coreProperties>
</file>